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ํานักงานวิทยาศาสตร์และเทคโนโลยีแห่งชาติสวัสดีสํานักงานวิทยาศาสตร์และเทคโนโลยีแห่งชาติสวัสดีสํานักงานวิทยาศาสตร์และเทคโนโลยีแห่งชาติสวัสดีวันสสํานักงานวิทยาศาสตร์และเทคโนโลยีแห่งชาติสวัสด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ไปไหนแล้วwxzxสํานักงานวิทยาศาสตร์และเทคโนโลยีแห่งชาติสํานักงานวิทยาศาสตร์และเทคโนโลยีแห่ง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4-07T15:45:05Z</dcterms:created>
  <dcterms:modified xsi:type="dcterms:W3CDTF">2021-04-07T15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08.46 น.</vt:lpwstr>
  </property>
  <property fmtid="{D5CDD505-2E9C-101B-9397-08002B2CF9AE}" pid="3" name="subtitle">
    <vt:lpwstr/>
  </property>
</Properties>
</file>